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96437" w14:textId="14DBABA2" w:rsidR="00567896" w:rsidRDefault="006D12F6">
      <w:r>
        <w:t xml:space="preserve">1000 upgrade or down grade,  </w:t>
      </w:r>
      <w:r w:rsidR="007C14D2">
        <w:br/>
      </w:r>
      <w:r w:rsidR="007C14D2">
        <w:br/>
        <w:t>When user click upgrade</w:t>
      </w:r>
      <w:r w:rsidR="007C14D2">
        <w:br/>
      </w:r>
      <w:r w:rsidR="007C14D2">
        <w:br/>
        <w:t>show popup [</w:t>
      </w:r>
    </w:p>
    <w:p w14:paraId="198A241A" w14:textId="0991E2D0" w:rsidR="007C14D2" w:rsidRDefault="006720FB">
      <w:r>
        <w:t>Create table 100 GTIN, --1000GTIN</w:t>
      </w:r>
      <w:r w:rsidR="006F7880">
        <w:br/>
        <w:t xml:space="preserve">if user has </w:t>
      </w:r>
      <w:proofErr w:type="spellStart"/>
      <w:r w:rsidR="006F7880">
        <w:t>bougth</w:t>
      </w:r>
      <w:proofErr w:type="spellEnd"/>
      <w:r w:rsidR="006F7880">
        <w:t xml:space="preserve"> </w:t>
      </w:r>
      <w:r w:rsidR="00B17060">
        <w:t xml:space="preserve">the </w:t>
      </w:r>
      <w:r w:rsidR="006F7880">
        <w:t xml:space="preserve">1000 category the addition can be </w:t>
      </w:r>
      <w:proofErr w:type="spellStart"/>
      <w:r w:rsidR="006F7880">
        <w:t>upto</w:t>
      </w:r>
      <w:proofErr w:type="spellEnd"/>
      <w:r w:rsidR="006F7880">
        <w:t xml:space="preserve"> 9999 then upgrade to 10000 then addition to</w:t>
      </w:r>
      <w:r w:rsidR="006F7880">
        <w:br/>
        <w:t xml:space="preserve">999999 then  </w:t>
      </w:r>
    </w:p>
    <w:p w14:paraId="07D35738" w14:textId="77777777" w:rsidR="006F7880" w:rsidRDefault="006F7880"/>
    <w:p w14:paraId="26B7F2FE" w14:textId="3C5B0C85" w:rsidR="006F7880" w:rsidRDefault="006F7880">
      <w:r>
        <w:t xml:space="preserve">On upgrade generate invoice and send it to email </w:t>
      </w:r>
    </w:p>
    <w:p w14:paraId="0E4BF79B" w14:textId="3FB3F8AD" w:rsidR="008843D5" w:rsidRDefault="006F7880">
      <w:r>
        <w:t xml:space="preserve">Don’t change </w:t>
      </w:r>
      <w:r w:rsidR="00B17060">
        <w:t xml:space="preserve">the </w:t>
      </w:r>
      <w:r>
        <w:t xml:space="preserve">expiry in </w:t>
      </w:r>
      <w:r w:rsidR="00B17060">
        <w:t xml:space="preserve">the </w:t>
      </w:r>
      <w:r w:rsidR="00B546E6">
        <w:t>upgrade until</w:t>
      </w:r>
      <w:r w:rsidR="00F00F69">
        <w:t xml:space="preserve"> </w:t>
      </w:r>
      <w:proofErr w:type="spellStart"/>
      <w:r w:rsidR="00F00F69">
        <w:t>gcp</w:t>
      </w:r>
      <w:proofErr w:type="spellEnd"/>
      <w:r w:rsidR="00F00F69">
        <w:t xml:space="preserve"> changes like for 10000</w:t>
      </w:r>
      <w:r w:rsidR="008843D5">
        <w:br/>
      </w:r>
      <w:r w:rsidR="008843D5">
        <w:br/>
        <w:t xml:space="preserve">Give me an updated </w:t>
      </w:r>
      <w:r w:rsidR="00692101">
        <w:t>Api</w:t>
      </w:r>
      <w:r w:rsidR="008843D5">
        <w:t xml:space="preserve"> when </w:t>
      </w:r>
      <w:r w:rsidR="00B17060">
        <w:t xml:space="preserve">the </w:t>
      </w:r>
      <w:r w:rsidR="008843D5">
        <w:t>user click</w:t>
      </w:r>
      <w:r w:rsidR="00B17060">
        <w:t>s</w:t>
      </w:r>
      <w:r w:rsidR="008843D5">
        <w:t xml:space="preserve"> on Upgrade show</w:t>
      </w:r>
      <w:r w:rsidR="00B17060">
        <w:t>ing</w:t>
      </w:r>
      <w:r w:rsidR="008843D5">
        <w:t xml:space="preserve"> </w:t>
      </w:r>
      <w:r w:rsidR="00B17060">
        <w:t xml:space="preserve">the </w:t>
      </w:r>
      <w:r w:rsidR="008843D5">
        <w:t>create table popup.</w:t>
      </w:r>
    </w:p>
    <w:p w14:paraId="64C4D46C" w14:textId="77777777" w:rsidR="008843D5" w:rsidRDefault="008843D5"/>
    <w:p w14:paraId="717B5E8D" w14:textId="16BD3DDB" w:rsidR="00692101" w:rsidRPr="00692101" w:rsidRDefault="00692101" w:rsidP="00692101">
      <w:pPr>
        <w:shd w:val="clear" w:color="auto" w:fill="1F1F1F"/>
        <w:spacing w:line="285" w:lineRule="atLeast"/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</w:pPr>
      <w:r>
        <w:t>Check which</w:t>
      </w:r>
      <w:r w:rsidR="008843D5">
        <w:t xml:space="preserve"> category </w:t>
      </w:r>
      <w:r>
        <w:t xml:space="preserve">check </w:t>
      </w:r>
      <w:r w:rsidR="00B17060">
        <w:t xml:space="preserve">the </w:t>
      </w:r>
      <w:r>
        <w:t>user</w:t>
      </w:r>
      <w:r w:rsidR="00B17060">
        <w:t>'s</w:t>
      </w:r>
      <w:r w:rsidR="006510EA">
        <w:t xml:space="preserve"> current category if it is 1000 barcode then he can buy more </w:t>
      </w:r>
      <w:proofErr w:type="spellStart"/>
      <w:r w:rsidR="006510EA">
        <w:t>gtin</w:t>
      </w:r>
      <w:proofErr w:type="spellEnd"/>
      <w:r w:rsidR="006510EA">
        <w:t xml:space="preserve"> up</w:t>
      </w:r>
      <w:r w:rsidR="00B17060">
        <w:t xml:space="preserve"> </w:t>
      </w:r>
      <w:r w:rsidR="006510EA">
        <w:t xml:space="preserve">to </w:t>
      </w:r>
      <w:r>
        <w:br/>
      </w:r>
      <w:r>
        <w:br/>
        <w:t xml:space="preserve">take </w:t>
      </w:r>
      <w:proofErr w:type="spellStart"/>
      <w:r>
        <w:t>userId</w:t>
      </w:r>
      <w:proofErr w:type="spellEnd"/>
      <w:r>
        <w:t xml:space="preserve"> and fetch data from  </w:t>
      </w:r>
      <w:proofErr w:type="spellStart"/>
      <w:r w:rsidRPr="00692101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gtin_subcriptions</w:t>
      </w:r>
      <w:proofErr w:type="spellEnd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 xml:space="preserve"> based on </w:t>
      </w:r>
      <w:proofErr w:type="spellStart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userId</w:t>
      </w:r>
      <w:proofErr w:type="spellEnd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 xml:space="preserve">, also fetch </w:t>
      </w:r>
      <w:proofErr w:type="spellStart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gtinProudct</w:t>
      </w:r>
      <w:proofErr w:type="spellEnd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 xml:space="preserve"> details by foreign key relation of </w:t>
      </w:r>
      <w:proofErr w:type="spellStart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pkg_id</w:t>
      </w:r>
      <w:proofErr w:type="spellEnd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 xml:space="preserve"> the </w:t>
      </w:r>
      <w:proofErr w:type="spellStart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gtin_products</w:t>
      </w:r>
      <w:proofErr w:type="spellEnd"/>
      <w:r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 xml:space="preserve"> fetch check the </w:t>
      </w:r>
      <w:proofErr w:type="spellStart"/>
      <w:r w:rsidRPr="00692101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tal_no_of_barcodes</w:t>
      </w:r>
      <w:proofErr w:type="spellEnd"/>
      <w:r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if </w:t>
      </w:r>
      <w:proofErr w:type="spellStart"/>
      <w:r w:rsidRPr="00692101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tal_no_of_barcodes</w:t>
      </w:r>
      <w:proofErr w:type="spellEnd"/>
      <w:r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is 100 then first add user </w:t>
      </w:r>
      <w:proofErr w:type="spellStart"/>
      <w:r w:rsidRPr="00692101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tin_subscription_limit</w:t>
      </w:r>
      <w:proofErr w:type="spellEnd"/>
      <w:r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and </w:t>
      </w:r>
      <w:proofErr w:type="spellStart"/>
      <w:r w:rsidRPr="00692101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tin_subscriptio</w:t>
      </w:r>
      <w:r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and new </w:t>
      </w:r>
      <w:proofErr w:type="spell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of barcodes that user wants to buy (fetch the </w:t>
      </w:r>
      <w:proofErr w:type="spellStart"/>
      <w:r w:rsidR="0027775B" w:rsidRPr="0027775B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gtin_upgrade_pricing</w:t>
      </w:r>
      <w:proofErr w:type="spellEnd"/>
      <w:r w:rsidR="0027775B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by id provided in </w:t>
      </w:r>
      <w:r w:rsidR="00B1706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body it will contain </w:t>
      </w:r>
      <w:proofErr w:type="spellStart"/>
      <w:r w:rsidR="0027775B" w:rsidRP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tal_no_of_barcodes</w:t>
      </w:r>
      <w:proofErr w:type="spellEnd"/>
      <w:r w:rsidR="0027775B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that user</w:t>
      </w:r>
      <w:r w:rsidR="00B17060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 xml:space="preserve"> </w:t>
      </w:r>
      <w:r w:rsidR="0027775B">
        <w:rPr>
          <w:rFonts w:ascii="Consolas" w:eastAsia="Times New Roman" w:hAnsi="Consolas" w:cs="Times New Roman"/>
          <w:color w:val="CCCCCC"/>
          <w:kern w:val="0"/>
          <w:sz w:val="21"/>
          <w:szCs w:val="21"/>
          <w14:ligatures w14:val="none"/>
        </w:rPr>
        <w:t>want to buy and its price)</w:t>
      </w:r>
      <w:r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. Their addition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should not be greater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an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999 if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current category is 100. If yes then </w:t>
      </w:r>
      <w:proofErr w:type="spell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trun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error, </w:t>
      </w:r>
      <w:proofErr w:type="spell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ubcription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updrate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is required, if the current category of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user is 1000 then he can upd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te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buy up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 9999 barcode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So in that case check if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sum is </w:t>
      </w:r>
      <w:proofErr w:type="gram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grater</w:t>
      </w:r>
      <w:proofErr w:type="gram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then 9999 then th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error. If 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he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user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's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current subscription is </w:t>
      </w:r>
      <w:r w:rsidR="0027775B" w:rsidRP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10000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no</w:t>
      </w:r>
      <w:proofErr w:type="spell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of </w:t>
      </w:r>
      <w:proofErr w:type="gramStart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barcode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</w:t>
      </w:r>
      <w:proofErr w:type="gramEnd"/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then he can add up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="0027775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to </w:t>
      </w:r>
      <w:r w:rsidR="000F3A8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49999, and if it is 50000, then he can buy additional barcodes up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r w:rsidR="000F3A82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o 99999</w:t>
      </w:r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. If the addition barcode that user is buying is with in the limit then just generate invoice only change type of payment and rest is like the </w:t>
      </w:r>
      <w:proofErr w:type="spellStart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eferce</w:t>
      </w:r>
      <w:proofErr w:type="spellEnd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 </w:t>
      </w:r>
      <w:proofErr w:type="spellStart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api</w:t>
      </w:r>
      <w:proofErr w:type="spellEnd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 xml:space="preserve">. Make type of payment to </w:t>
      </w:r>
      <w:proofErr w:type="spellStart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updrate</w:t>
      </w:r>
      <w:proofErr w:type="spellEnd"/>
      <w:r w:rsidR="00B1706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.</w:t>
      </w:r>
    </w:p>
    <w:p w14:paraId="604683C2" w14:textId="24E74913" w:rsidR="006F7880" w:rsidRDefault="008843D5">
      <w:r>
        <w:br/>
      </w:r>
    </w:p>
    <w:sectPr w:rsidR="006F78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A0NDIytDAyMzAzNDRR0lEKTi0uzszPAykwqgUAXucbMSwAAAA="/>
  </w:docVars>
  <w:rsids>
    <w:rsidRoot w:val="00567896"/>
    <w:rsid w:val="000F3A82"/>
    <w:rsid w:val="0027775B"/>
    <w:rsid w:val="00551FD1"/>
    <w:rsid w:val="00567896"/>
    <w:rsid w:val="006510EA"/>
    <w:rsid w:val="006720FB"/>
    <w:rsid w:val="00692101"/>
    <w:rsid w:val="006D12F6"/>
    <w:rsid w:val="006F7880"/>
    <w:rsid w:val="007C14D2"/>
    <w:rsid w:val="008843D5"/>
    <w:rsid w:val="00B17060"/>
    <w:rsid w:val="00B546E6"/>
    <w:rsid w:val="00F00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73B77"/>
  <w15:chartTrackingRefBased/>
  <w15:docId w15:val="{AC81CBDF-91D0-40D8-9E31-94818EAB3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2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0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8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73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6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1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4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8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1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7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0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0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0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28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6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ajid</dc:creator>
  <cp:keywords/>
  <dc:description/>
  <cp:lastModifiedBy>Abdul Majid</cp:lastModifiedBy>
  <cp:revision>5</cp:revision>
  <dcterms:created xsi:type="dcterms:W3CDTF">2024-01-05T07:10:00Z</dcterms:created>
  <dcterms:modified xsi:type="dcterms:W3CDTF">2024-01-05T10:47:00Z</dcterms:modified>
</cp:coreProperties>
</file>